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8BB9D6" w14:textId="603230FE" w:rsidR="00FD14DF" w:rsidRPr="001A1E3A" w:rsidRDefault="00FD14DF" w:rsidP="00A57AE4">
      <w:pPr>
        <w:pStyle w:val="ListParagraph"/>
        <w:jc w:val="center"/>
      </w:pPr>
      <w:r w:rsidRPr="001A1E3A">
        <w:t xml:space="preserve">Assignment </w:t>
      </w:r>
      <w:r w:rsidR="007517DD">
        <w:t>10</w:t>
      </w:r>
    </w:p>
    <w:p w14:paraId="3F35C820" w14:textId="77777777" w:rsidR="00A33CCC" w:rsidRDefault="00A33CCC" w:rsidP="00A57AE4">
      <w:pPr>
        <w:pStyle w:val="ListParagraph"/>
      </w:pPr>
    </w:p>
    <w:p w14:paraId="0EDE0D3A" w14:textId="71DEEE28" w:rsidR="007517DD" w:rsidRPr="007517DD" w:rsidRDefault="007517DD" w:rsidP="007517DD">
      <w:pPr>
        <w:pStyle w:val="ListParagraph"/>
        <w:spacing w:line="480" w:lineRule="auto"/>
        <w:rPr>
          <w:sz w:val="20"/>
          <w:szCs w:val="20"/>
        </w:rPr>
      </w:pPr>
      <w:r w:rsidRPr="007517DD">
        <w:rPr>
          <w:sz w:val="20"/>
          <w:szCs w:val="20"/>
        </w:rPr>
        <w:t>1. Implement a stack using an array. Write functions for push, pop, and display operations.</w:t>
      </w:r>
    </w:p>
    <w:p w14:paraId="77AE35AB" w14:textId="77777777" w:rsidR="007517DD" w:rsidRPr="007517DD" w:rsidRDefault="007517DD" w:rsidP="007517DD">
      <w:pPr>
        <w:pStyle w:val="ListParagraph"/>
        <w:spacing w:line="480" w:lineRule="auto"/>
        <w:rPr>
          <w:sz w:val="20"/>
          <w:szCs w:val="20"/>
        </w:rPr>
      </w:pPr>
      <w:r w:rsidRPr="007517DD">
        <w:rPr>
          <w:sz w:val="20"/>
          <w:szCs w:val="20"/>
        </w:rPr>
        <w:t>2. Implement a stack using a linked list. Write functions to push, pop, and display stack elements.</w:t>
      </w:r>
    </w:p>
    <w:p w14:paraId="555F4C97" w14:textId="205EA2E1" w:rsidR="007517DD" w:rsidRPr="007517DD" w:rsidRDefault="007517DD" w:rsidP="007517DD">
      <w:pPr>
        <w:pStyle w:val="ListParagraph"/>
        <w:spacing w:line="480" w:lineRule="auto"/>
        <w:rPr>
          <w:sz w:val="20"/>
          <w:szCs w:val="20"/>
        </w:rPr>
      </w:pPr>
      <w:r w:rsidRPr="007517DD">
        <w:rPr>
          <w:sz w:val="20"/>
          <w:szCs w:val="20"/>
        </w:rPr>
        <w:t>3. Write a program to reverse a string using a stack. Demonstrate how each character is pushed and then popped to achieve the reversal.</w:t>
      </w:r>
    </w:p>
    <w:p w14:paraId="440A10B3" w14:textId="77777777" w:rsidR="007517DD" w:rsidRPr="007517DD" w:rsidRDefault="007517DD" w:rsidP="007517DD">
      <w:pPr>
        <w:pStyle w:val="ListParagraph"/>
        <w:spacing w:line="480" w:lineRule="auto"/>
        <w:rPr>
          <w:sz w:val="20"/>
          <w:szCs w:val="20"/>
        </w:rPr>
      </w:pPr>
      <w:r w:rsidRPr="007517DD">
        <w:rPr>
          <w:sz w:val="20"/>
          <w:szCs w:val="20"/>
        </w:rPr>
        <w:t>4. Evaluate a postfix expression using a stack. For example, evaluate the expression 6 2 + 5 * 8 4 / -.</w:t>
      </w:r>
    </w:p>
    <w:p w14:paraId="512F86AE" w14:textId="77777777" w:rsidR="007517DD" w:rsidRPr="007517DD" w:rsidRDefault="007517DD" w:rsidP="007517DD">
      <w:pPr>
        <w:pStyle w:val="ListParagraph"/>
        <w:spacing w:line="480" w:lineRule="auto"/>
        <w:rPr>
          <w:sz w:val="20"/>
          <w:szCs w:val="20"/>
        </w:rPr>
      </w:pPr>
      <w:r w:rsidRPr="007517DD">
        <w:rPr>
          <w:sz w:val="20"/>
          <w:szCs w:val="20"/>
        </w:rPr>
        <w:t>5. Convert an infix expression to postfix notation using a stack (e.g., converting (A + B) * (C - D)).</w:t>
      </w:r>
    </w:p>
    <w:p w14:paraId="274EB161" w14:textId="77777777" w:rsidR="007517DD" w:rsidRPr="007517DD" w:rsidRDefault="007517DD" w:rsidP="007517DD">
      <w:pPr>
        <w:pStyle w:val="ListParagraph"/>
        <w:spacing w:line="480" w:lineRule="auto"/>
        <w:rPr>
          <w:sz w:val="20"/>
          <w:szCs w:val="20"/>
        </w:rPr>
      </w:pPr>
      <w:r w:rsidRPr="007517DD">
        <w:rPr>
          <w:sz w:val="20"/>
          <w:szCs w:val="20"/>
        </w:rPr>
        <w:t>6. Check for balanced parentheses in an expression using a stack. This includes (), {}, and [] pairs.</w:t>
      </w:r>
    </w:p>
    <w:p w14:paraId="10F7ACDC" w14:textId="77777777" w:rsidR="007517DD" w:rsidRPr="007517DD" w:rsidRDefault="007517DD" w:rsidP="007517DD">
      <w:pPr>
        <w:pStyle w:val="ListParagraph"/>
        <w:spacing w:line="480" w:lineRule="auto"/>
        <w:rPr>
          <w:sz w:val="20"/>
          <w:szCs w:val="20"/>
        </w:rPr>
      </w:pPr>
      <w:r w:rsidRPr="007517DD">
        <w:rPr>
          <w:sz w:val="20"/>
          <w:szCs w:val="20"/>
        </w:rPr>
        <w:t>7. Implement a function to sort a stack. The function should use only one additional stack for assistance.</w:t>
      </w:r>
    </w:p>
    <w:p w14:paraId="08AF2681" w14:textId="77777777" w:rsidR="007517DD" w:rsidRPr="007517DD" w:rsidRDefault="007517DD" w:rsidP="007517DD">
      <w:pPr>
        <w:pStyle w:val="ListParagraph"/>
        <w:spacing w:line="480" w:lineRule="auto"/>
        <w:rPr>
          <w:sz w:val="20"/>
          <w:szCs w:val="20"/>
        </w:rPr>
      </w:pPr>
      <w:r w:rsidRPr="007517DD">
        <w:rPr>
          <w:sz w:val="20"/>
          <w:szCs w:val="20"/>
        </w:rPr>
        <w:t xml:space="preserve">8. Write a program to find the minimum element in a stack at any point, with push and pop operations. </w:t>
      </w:r>
    </w:p>
    <w:p w14:paraId="4264C747" w14:textId="77777777" w:rsidR="007517DD" w:rsidRPr="007517DD" w:rsidRDefault="007517DD" w:rsidP="007517DD">
      <w:pPr>
        <w:pStyle w:val="ListParagraph"/>
        <w:spacing w:line="480" w:lineRule="auto"/>
        <w:rPr>
          <w:sz w:val="20"/>
          <w:szCs w:val="20"/>
        </w:rPr>
      </w:pPr>
      <w:r w:rsidRPr="007517DD">
        <w:rPr>
          <w:sz w:val="20"/>
          <w:szCs w:val="20"/>
        </w:rPr>
        <w:t xml:space="preserve">9. Write a program to find the maximum element in a stack at any point, with push and pop operations. </w:t>
      </w:r>
    </w:p>
    <w:p w14:paraId="2C5DDC55" w14:textId="10636A8C" w:rsidR="00A57AE4" w:rsidRPr="007517DD" w:rsidRDefault="007517DD" w:rsidP="007517DD">
      <w:pPr>
        <w:pStyle w:val="ListParagraph"/>
        <w:spacing w:line="480" w:lineRule="auto"/>
        <w:rPr>
          <w:sz w:val="20"/>
          <w:szCs w:val="20"/>
        </w:rPr>
      </w:pPr>
      <w:r w:rsidRPr="007517DD">
        <w:rPr>
          <w:sz w:val="20"/>
          <w:szCs w:val="20"/>
        </w:rPr>
        <w:t>10. Convert a given postfix expression to infix notation using a stack.</w:t>
      </w:r>
    </w:p>
    <w:sectPr w:rsidR="00A57AE4" w:rsidRPr="007517DD" w:rsidSect="007517DD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4D0798"/>
    <w:multiLevelType w:val="multilevel"/>
    <w:tmpl w:val="EAE62944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E522053"/>
    <w:multiLevelType w:val="hybridMultilevel"/>
    <w:tmpl w:val="65CEF122"/>
    <w:lvl w:ilvl="0" w:tplc="191CAB5C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4954B5"/>
    <w:multiLevelType w:val="hybridMultilevel"/>
    <w:tmpl w:val="D71E2F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4818579">
    <w:abstractNumId w:val="1"/>
  </w:num>
  <w:num w:numId="2" w16cid:durableId="1210533262">
    <w:abstractNumId w:val="0"/>
  </w:num>
  <w:num w:numId="3" w16cid:durableId="1106380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zNzM3NzMyNTI2MrNU0lEKTi0uzszPAykwqQUAkllbICwAAAA="/>
  </w:docVars>
  <w:rsids>
    <w:rsidRoot w:val="00E50F8A"/>
    <w:rsid w:val="00104D46"/>
    <w:rsid w:val="00184CEA"/>
    <w:rsid w:val="001A1E3A"/>
    <w:rsid w:val="001B14F8"/>
    <w:rsid w:val="001C7761"/>
    <w:rsid w:val="002675FF"/>
    <w:rsid w:val="00420515"/>
    <w:rsid w:val="00487F73"/>
    <w:rsid w:val="004B17EA"/>
    <w:rsid w:val="004B7936"/>
    <w:rsid w:val="004F4464"/>
    <w:rsid w:val="00572205"/>
    <w:rsid w:val="005F5315"/>
    <w:rsid w:val="00741D41"/>
    <w:rsid w:val="007517DD"/>
    <w:rsid w:val="007A0339"/>
    <w:rsid w:val="00847AE0"/>
    <w:rsid w:val="00896C88"/>
    <w:rsid w:val="009269B7"/>
    <w:rsid w:val="009C4548"/>
    <w:rsid w:val="009D47CC"/>
    <w:rsid w:val="009E58AD"/>
    <w:rsid w:val="00A33CCC"/>
    <w:rsid w:val="00A57AE4"/>
    <w:rsid w:val="00A73190"/>
    <w:rsid w:val="00B06561"/>
    <w:rsid w:val="00B723E8"/>
    <w:rsid w:val="00B738A3"/>
    <w:rsid w:val="00CD1D9E"/>
    <w:rsid w:val="00E50F8A"/>
    <w:rsid w:val="00EF0637"/>
    <w:rsid w:val="00F2142A"/>
    <w:rsid w:val="00FD14DF"/>
    <w:rsid w:val="00FD3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7F111"/>
  <w15:chartTrackingRefBased/>
  <w15:docId w15:val="{A9024050-F25A-4E88-9261-2F5FA1DB0E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1D9E"/>
    <w:pPr>
      <w:keepNext/>
      <w:keepLines/>
      <w:numPr>
        <w:numId w:val="2"/>
      </w:numPr>
      <w:spacing w:before="40" w:after="0"/>
      <w:ind w:hanging="36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D1D9E"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paragraph" w:styleId="ListParagraph">
    <w:name w:val="List Paragraph"/>
    <w:basedOn w:val="Normal"/>
    <w:uiPriority w:val="34"/>
    <w:qFormat/>
    <w:rsid w:val="00E50F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4</Words>
  <Characters>883</Characters>
  <Application>Microsoft Office Word</Application>
  <DocSecurity>0</DocSecurity>
  <Lines>7</Lines>
  <Paragraphs>2</Paragraphs>
  <ScaleCrop>false</ScaleCrop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</dc:creator>
  <cp:keywords/>
  <dc:description/>
  <cp:lastModifiedBy>Pawan Kumar</cp:lastModifiedBy>
  <cp:revision>2</cp:revision>
  <dcterms:created xsi:type="dcterms:W3CDTF">2024-11-06T04:05:00Z</dcterms:created>
  <dcterms:modified xsi:type="dcterms:W3CDTF">2024-11-06T04:05:00Z</dcterms:modified>
</cp:coreProperties>
</file>